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{{ cdd_name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{{ cdd_city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{{ cdd_state }}</w:t>
      </w:r>
    </w:p>
    <w:p w14:paraId="05DE511F" w14:textId="20751F9F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+{{ cdd_ddi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{{ cdd_ddd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{{ cdd_cel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cdd_email}}</w:t>
        </w:r>
      </w:hyperlink>
    </w:p>
    <w:p w14:paraId="10E77F63" w14:textId="73E3C02A" w:rsid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Dado Pessoa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{{ cdd_nationality }}, {{ cdd_age }} anos, {{ cdd_personal }}</w:t>
      </w:r>
      <w:r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52F3E09C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DE CARREIRA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>{% for item in line_items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43F29">
        <w:rPr>
          <w:rFonts w:ascii="Century Gothic" w:eastAsia="Century Gothic" w:hAnsi="Century Gothic" w:cs="Century Gothic"/>
          <w:sz w:val="22"/>
          <w:szCs w:val="22"/>
        </w:rPr>
        <w:t>{{ item.cdd_company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>{{ item.company_start_date }} - {{ item.company_end_date }}</w:t>
      </w:r>
    </w:p>
    <w:p w14:paraId="59DF012C" w14:textId="34A00AE4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>{% for job in item.job_posts %}{{ job.job_title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{% if item.job_count &gt; 1 %}{{ job.start_date }} - {{ job.end_date }}{% endif %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>{% endfor 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% endfor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_course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_institution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acad.academic_conclusion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% endfor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4D8DFCDF" w:rsidR="00202465" w:rsidRDefault="006A52B9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{{ lang.language_description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{{ lang.level_description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>{% endfor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abt_background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3D42C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{% for item in line_items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{{ item.cdd_company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item.company_start_date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item.company_end_date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r w:rsidRPr="00F557B1">
        <w:rPr>
          <w:rFonts w:ascii="Century Gothic" w:eastAsia="MS Gothic" w:hAnsi="Century Gothic" w:cs="MS Gothic"/>
          <w:sz w:val="20"/>
          <w:szCs w:val="20"/>
        </w:rPr>
        <w:t>{{ item.company_desc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>{% for job in item.job_posts %}</w:t>
      </w:r>
    </w:p>
    <w:p w14:paraId="225224F1" w14:textId="39C8C2EF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>{{ job.job_title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{% if item.job_count &gt; 1 %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>{{ job.start_date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>– {{ job.end_date }}</w:t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{% endif %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>{% for task in job.job_tasks %}</w:t>
      </w:r>
    </w:p>
    <w:p w14:paraId="3317D335" w14:textId="77777777" w:rsidR="004805A7" w:rsidRPr="00176962" w:rsidRDefault="004805A7" w:rsidP="004805A7">
      <w:pPr>
        <w:tabs>
          <w:tab w:val="left" w:pos="1134"/>
        </w:tabs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r w:rsidRPr="00176962">
        <w:rPr>
          <w:rFonts w:ascii="Century Gothic" w:hAnsi="Century Gothic" w:cstheme="majorHAnsi"/>
          <w:sz w:val="22"/>
          <w:szCs w:val="22"/>
        </w:rPr>
        <w:t>{{ loop.index }}.</w:t>
      </w:r>
      <w:r>
        <w:rPr>
          <w:rFonts w:ascii="Century Gothic" w:hAnsi="Century Gothic" w:cstheme="majorHAnsi"/>
          <w:sz w:val="22"/>
          <w:szCs w:val="22"/>
        </w:rPr>
        <w:tab/>
      </w:r>
      <w:r w:rsidRPr="00176962">
        <w:rPr>
          <w:rFonts w:ascii="Century Gothic" w:hAnsi="Century Gothic" w:cstheme="majorHAnsi"/>
          <w:sz w:val="22"/>
          <w:szCs w:val="22"/>
        </w:rPr>
        <w:t>{{ task.task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>{% endfor %}{% endfor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{% endfor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3CF5F3FC" w:rsidR="005B6066" w:rsidRPr="007F0185" w:rsidRDefault="00DC38D9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0B5ABE28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ra referência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r w:rsidR="0061184F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FE4428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</w:t>
      </w:r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last_company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bond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wage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variable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food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health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dental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70E8D03F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life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others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expectation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report_date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36D123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or: Hiroki Wada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DD316" w14:textId="77777777" w:rsidR="004403B8" w:rsidRDefault="004403B8">
      <w:r>
        <w:separator/>
      </w:r>
    </w:p>
  </w:endnote>
  <w:endnote w:type="continuationSeparator" w:id="0">
    <w:p w14:paraId="3C2C2E30" w14:textId="77777777" w:rsidR="004403B8" w:rsidRDefault="00440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 xml:space="preserve">Página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65A56" w14:textId="77777777" w:rsidR="004403B8" w:rsidRDefault="004403B8">
      <w:r>
        <w:separator/>
      </w:r>
    </w:p>
  </w:footnote>
  <w:footnote w:type="continuationSeparator" w:id="0">
    <w:p w14:paraId="2992DD80" w14:textId="77777777" w:rsidR="004403B8" w:rsidRDefault="004403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2</Pages>
  <Words>292</Words>
  <Characters>166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90</cp:revision>
  <dcterms:created xsi:type="dcterms:W3CDTF">2025-04-20T22:03:00Z</dcterms:created>
  <dcterms:modified xsi:type="dcterms:W3CDTF">2025-05-24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